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018B48F2"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6946B7BD" w:rsidR="000B0894" w:rsidRPr="007E2969" w:rsidRDefault="000B0894" w:rsidP="000B0894">
      <w:pPr>
        <w:pStyle w:val="Sraopastraipa"/>
        <w:numPr>
          <w:ilvl w:val="0"/>
          <w:numId w:val="23"/>
        </w:numPr>
        <w:jc w:val="both"/>
        <w:rPr>
          <w:color w:val="000000" w:themeColor="text1"/>
          <w:lang w:val="lt-LT"/>
        </w:rPr>
      </w:pPr>
      <w:r w:rsidRPr="007E2969">
        <w:rPr>
          <w:color w:val="000000" w:themeColor="text1"/>
          <w:lang w:val="lt-LT"/>
        </w:rPr>
        <w:t xml:space="preserve">Mokslinio patarimo procedūros Nr. </w:t>
      </w:r>
    </w:p>
    <w:p w14:paraId="7A3BB489" w14:textId="5903CE63" w:rsidR="00513698" w:rsidRPr="007E2969" w:rsidRDefault="00020718" w:rsidP="007814B1">
      <w:pPr>
        <w:pStyle w:val="Sraopastraipa"/>
        <w:numPr>
          <w:ilvl w:val="0"/>
          <w:numId w:val="23"/>
        </w:numPr>
        <w:tabs>
          <w:tab w:val="num" w:pos="1134"/>
        </w:tabs>
        <w:jc w:val="both"/>
        <w:rPr>
          <w:color w:val="000000" w:themeColor="text1"/>
        </w:rPr>
      </w:pPr>
      <w:r w:rsidRPr="007E2969">
        <w:rPr>
          <w:color w:val="000000" w:themeColor="text1"/>
        </w:rPr>
        <w:t>Tipas:</w:t>
      </w:r>
      <w:bookmarkStart w:id="9" w:name="_GoBack"/>
      <w:bookmarkEnd w:id="9"/>
      <w:r w:rsidR="00513698" w:rsidRPr="007E2969">
        <w:rPr>
          <w:color w:val="000000" w:themeColor="text1"/>
        </w:rPr>
        <w:t>.</w:t>
      </w:r>
    </w:p>
    <w:p w14:paraId="06CA2601" w14:textId="109036B1" w:rsidR="007E2969" w:rsidRPr="007E2969" w:rsidRDefault="006B33F9" w:rsidP="007E2969">
      <w:pPr>
        <w:pStyle w:val="xxxxxxxmsonormal"/>
        <w:numPr>
          <w:ilvl w:val="0"/>
          <w:numId w:val="23"/>
        </w:numPr>
        <w:spacing w:line="252" w:lineRule="auto"/>
        <w:rPr>
          <w:rFonts w:ascii="Times New Roman" w:hAnsi="Times New Roman" w:cs="Times New Roman"/>
          <w:sz w:val="24"/>
          <w:szCs w:val="24"/>
        </w:rPr>
      </w:pPr>
      <w:r w:rsidRPr="007E2969">
        <w:rPr>
          <w:rFonts w:ascii="Times New Roman" w:hAnsi="Times New Roman" w:cs="Times New Roman"/>
          <w:color w:val="000000" w:themeColor="text1"/>
          <w:sz w:val="24"/>
          <w:szCs w:val="24"/>
        </w:rPr>
        <w:t xml:space="preserve">Bendra informacija. </w:t>
      </w:r>
      <w:r w:rsidR="007E2969" w:rsidRPr="007E2969">
        <w:rPr>
          <w:rFonts w:ascii="Times New Roman" w:hAnsi="Times New Roman" w:cs="Times New Roman"/>
          <w:color w:val="202124"/>
          <w:sz w:val="24"/>
          <w:szCs w:val="24"/>
          <w:shd w:val="clear" w:color="auto" w:fill="FFFFFF"/>
        </w:rPr>
        <w:t>Nesmulkialąstelinio plaučių vėžio gydymas</w:t>
      </w:r>
    </w:p>
    <w:p w14:paraId="73425FBA" w14:textId="72F3FE7D" w:rsidR="00F600E7" w:rsidRPr="007E2969"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7E2969">
        <w:rPr>
          <w:rFonts w:ascii="Times New Roman" w:hAnsi="Times New Roman" w:cs="Times New Roman"/>
          <w:color w:val="000000" w:themeColor="text1"/>
          <w:sz w:val="24"/>
          <w:szCs w:val="24"/>
        </w:rPr>
        <w:t xml:space="preserve">Ekspertų poreikis: Reikalingas 1 vyresnysis klinikinis ekspertas vertinti procedūros </w:t>
      </w:r>
      <w:r w:rsidR="00F115C2">
        <w:rPr>
          <w:rFonts w:ascii="Times New Roman" w:hAnsi="Times New Roman" w:cs="Times New Roman"/>
          <w:color w:val="000000" w:themeColor="text1"/>
          <w:sz w:val="24"/>
          <w:szCs w:val="24"/>
        </w:rPr>
        <w:t>7</w:t>
      </w:r>
      <w:r w:rsidR="00F600E7" w:rsidRPr="007E2969">
        <w:rPr>
          <w:rFonts w:ascii="Times New Roman" w:hAnsi="Times New Roman" w:cs="Times New Roman"/>
          <w:color w:val="000000" w:themeColor="text1"/>
          <w:sz w:val="24"/>
          <w:szCs w:val="24"/>
        </w:rPr>
        <w:t xml:space="preserve"> </w:t>
      </w:r>
      <w:r w:rsidR="00B67698" w:rsidRPr="007E2969">
        <w:rPr>
          <w:rFonts w:ascii="Times New Roman" w:hAnsi="Times New Roman" w:cs="Times New Roman"/>
          <w:color w:val="000000" w:themeColor="text1"/>
          <w:sz w:val="24"/>
          <w:szCs w:val="24"/>
        </w:rPr>
        <w:t>klausim</w:t>
      </w:r>
      <w:r w:rsidR="00D94D2E" w:rsidRPr="007E2969">
        <w:rPr>
          <w:rFonts w:ascii="Times New Roman" w:hAnsi="Times New Roman" w:cs="Times New Roman"/>
          <w:color w:val="000000" w:themeColor="text1"/>
          <w:sz w:val="24"/>
          <w:szCs w:val="24"/>
        </w:rPr>
        <w:t>ą</w:t>
      </w:r>
      <w:r w:rsidRPr="007E2969">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4FA8EF49" w:rsidR="00846C71" w:rsidRDefault="00846C71" w:rsidP="00846C71">
      <w:pPr>
        <w:ind w:left="851"/>
        <w:jc w:val="both"/>
        <w:rPr>
          <w:bCs/>
          <w:color w:val="000000" w:themeColor="text1"/>
          <w:lang w:val="lt-LT"/>
        </w:rPr>
      </w:pPr>
      <w:r>
        <w:rPr>
          <w:bCs/>
          <w:color w:val="000000" w:themeColor="text1"/>
          <w:lang w:val="lt-LT"/>
        </w:rPr>
        <w:t>2.3.1. Protokolo parengimas iki 202</w:t>
      </w:r>
      <w:r w:rsidR="006B5DF2">
        <w:rPr>
          <w:bCs/>
          <w:color w:val="000000" w:themeColor="text1"/>
          <w:lang w:val="lt-LT"/>
        </w:rPr>
        <w:t>4</w:t>
      </w:r>
      <w:r>
        <w:rPr>
          <w:bCs/>
          <w:color w:val="000000" w:themeColor="text1"/>
          <w:lang w:val="lt-LT"/>
        </w:rPr>
        <w:t xml:space="preserve"> m.</w:t>
      </w:r>
      <w:r w:rsidR="006B5DF2">
        <w:rPr>
          <w:bCs/>
          <w:color w:val="000000" w:themeColor="text1"/>
          <w:lang w:val="lt-LT"/>
        </w:rPr>
        <w:t xml:space="preserve"> </w:t>
      </w:r>
      <w:r w:rsidR="00D74DBF">
        <w:rPr>
          <w:bCs/>
          <w:color w:val="000000" w:themeColor="text1"/>
          <w:lang w:val="lt-LT"/>
        </w:rPr>
        <w:t>gegužės 3</w:t>
      </w:r>
      <w:r w:rsidR="00932F30">
        <w:rPr>
          <w:bCs/>
          <w:color w:val="000000" w:themeColor="text1"/>
          <w:lang w:val="lt-LT"/>
        </w:rPr>
        <w:t>1</w:t>
      </w:r>
      <w:r>
        <w:rPr>
          <w:bCs/>
          <w:color w:val="000000" w:themeColor="text1"/>
          <w:lang w:val="lt-LT"/>
        </w:rPr>
        <w:t xml:space="preserve"> d.</w:t>
      </w:r>
    </w:p>
    <w:p w14:paraId="61180CC1" w14:textId="51BCA7D7"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4 m. </w:t>
      </w:r>
      <w:r w:rsidR="00932F30">
        <w:rPr>
          <w:bCs/>
          <w:color w:val="000000" w:themeColor="text1"/>
          <w:lang w:val="lt-LT"/>
        </w:rPr>
        <w:t>birželio 10</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F683E8" w14:textId="77777777" w:rsidR="00832048" w:rsidRDefault="00832048" w:rsidP="009E1786">
      <w:r>
        <w:separator/>
      </w:r>
    </w:p>
  </w:endnote>
  <w:endnote w:type="continuationSeparator" w:id="0">
    <w:p w14:paraId="28410181" w14:textId="77777777" w:rsidR="00832048" w:rsidRDefault="00832048"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392C3F" w14:textId="77777777" w:rsidR="00832048" w:rsidRDefault="00832048" w:rsidP="009E1786">
      <w:r>
        <w:separator/>
      </w:r>
    </w:p>
  </w:footnote>
  <w:footnote w:type="continuationSeparator" w:id="0">
    <w:p w14:paraId="2818E531" w14:textId="77777777" w:rsidR="00832048" w:rsidRDefault="00832048"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A1043"/>
    <w:rsid w:val="000B0894"/>
    <w:rsid w:val="000D3A2E"/>
    <w:rsid w:val="000E0E01"/>
    <w:rsid w:val="000E65E7"/>
    <w:rsid w:val="000F418E"/>
    <w:rsid w:val="00102E41"/>
    <w:rsid w:val="00123AA7"/>
    <w:rsid w:val="00124477"/>
    <w:rsid w:val="00130F04"/>
    <w:rsid w:val="00131F88"/>
    <w:rsid w:val="00152209"/>
    <w:rsid w:val="00152C69"/>
    <w:rsid w:val="00154CED"/>
    <w:rsid w:val="00166452"/>
    <w:rsid w:val="001759AA"/>
    <w:rsid w:val="00184397"/>
    <w:rsid w:val="001866F4"/>
    <w:rsid w:val="001871C5"/>
    <w:rsid w:val="00192520"/>
    <w:rsid w:val="001A51DA"/>
    <w:rsid w:val="001A53C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B0C7F"/>
    <w:rsid w:val="004B553F"/>
    <w:rsid w:val="004C4517"/>
    <w:rsid w:val="004D1AB3"/>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4C36"/>
    <w:rsid w:val="00614F30"/>
    <w:rsid w:val="006159A6"/>
    <w:rsid w:val="006303F2"/>
    <w:rsid w:val="00634F58"/>
    <w:rsid w:val="00641DFB"/>
    <w:rsid w:val="00641EB8"/>
    <w:rsid w:val="00651AA4"/>
    <w:rsid w:val="006522C7"/>
    <w:rsid w:val="00652AC0"/>
    <w:rsid w:val="006701E4"/>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274DD"/>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17BE"/>
    <w:rsid w:val="007D6763"/>
    <w:rsid w:val="007E2969"/>
    <w:rsid w:val="007E517B"/>
    <w:rsid w:val="007E64B0"/>
    <w:rsid w:val="007E7CCD"/>
    <w:rsid w:val="007F4F9B"/>
    <w:rsid w:val="007F570E"/>
    <w:rsid w:val="008001CA"/>
    <w:rsid w:val="00803E6E"/>
    <w:rsid w:val="00804577"/>
    <w:rsid w:val="00805425"/>
    <w:rsid w:val="00807332"/>
    <w:rsid w:val="008105E7"/>
    <w:rsid w:val="00830FA3"/>
    <w:rsid w:val="00832048"/>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70DE4"/>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4217C"/>
    <w:rsid w:val="00B52247"/>
    <w:rsid w:val="00B54A69"/>
    <w:rsid w:val="00B67698"/>
    <w:rsid w:val="00B67973"/>
    <w:rsid w:val="00B7248A"/>
    <w:rsid w:val="00BA7065"/>
    <w:rsid w:val="00BA7321"/>
    <w:rsid w:val="00BB28E9"/>
    <w:rsid w:val="00BE4803"/>
    <w:rsid w:val="00BE623A"/>
    <w:rsid w:val="00BF1B33"/>
    <w:rsid w:val="00BF2C45"/>
    <w:rsid w:val="00C0036C"/>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83AE1"/>
    <w:rsid w:val="00D862DE"/>
    <w:rsid w:val="00D935DF"/>
    <w:rsid w:val="00D938D2"/>
    <w:rsid w:val="00D94515"/>
    <w:rsid w:val="00D9474F"/>
    <w:rsid w:val="00D94D2E"/>
    <w:rsid w:val="00D96F96"/>
    <w:rsid w:val="00DB1448"/>
    <w:rsid w:val="00DC6EE7"/>
    <w:rsid w:val="00DC7B56"/>
    <w:rsid w:val="00DE4494"/>
    <w:rsid w:val="00E01C7D"/>
    <w:rsid w:val="00E207A3"/>
    <w:rsid w:val="00E26A21"/>
    <w:rsid w:val="00E36DB6"/>
    <w:rsid w:val="00E37D30"/>
    <w:rsid w:val="00E37FC8"/>
    <w:rsid w:val="00E4069E"/>
    <w:rsid w:val="00E4601D"/>
    <w:rsid w:val="00E46282"/>
    <w:rsid w:val="00E7244E"/>
    <w:rsid w:val="00E728DC"/>
    <w:rsid w:val="00E77192"/>
    <w:rsid w:val="00E85A2E"/>
    <w:rsid w:val="00E85D67"/>
    <w:rsid w:val="00E87782"/>
    <w:rsid w:val="00E94311"/>
    <w:rsid w:val="00EA6C41"/>
    <w:rsid w:val="00EF00CF"/>
    <w:rsid w:val="00EF45BC"/>
    <w:rsid w:val="00F115C2"/>
    <w:rsid w:val="00F15AD3"/>
    <w:rsid w:val="00F16E7E"/>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msonormal">
    <w:name w:val="x_xxxxxxmsonormal"/>
    <w:basedOn w:val="prastasis"/>
    <w:uiPriority w:val="99"/>
    <w:rsid w:val="007E2969"/>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058668882">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C8D7AF64-2C7C-4D9F-8190-F8AE1C96C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18</Words>
  <Characters>2633</Characters>
  <Application>Microsoft Office Word</Application>
  <DocSecurity>0</DocSecurity>
  <Lines>21</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4-05-20T10:07:00Z</dcterms:created>
  <dcterms:modified xsi:type="dcterms:W3CDTF">2024-05-29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